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5974E7" w14:textId="77777777" w:rsidR="007A43B5" w:rsidRDefault="007A43B5"/>
    <w:p w14:paraId="6D5974E8" w14:textId="77777777" w:rsidR="00CA2B01" w:rsidRPr="00B75F03" w:rsidRDefault="00E07FC8" w:rsidP="00B75F03">
      <w:pPr>
        <w:jc w:val="right"/>
        <w:outlineLvl w:val="0"/>
        <w:rPr>
          <w:rFonts w:asciiTheme="majorHAnsi" w:hAnsiTheme="majorHAnsi"/>
          <w:b/>
          <w:sz w:val="22"/>
          <w:szCs w:val="22"/>
        </w:rPr>
      </w:pPr>
      <w:r w:rsidRPr="00B75F03">
        <w:rPr>
          <w:rFonts w:asciiTheme="majorHAnsi" w:hAnsiTheme="majorHAnsi"/>
          <w:b/>
          <w:sz w:val="22"/>
          <w:szCs w:val="22"/>
        </w:rPr>
        <w:t>Załącznik nr  3</w:t>
      </w:r>
      <w:r w:rsidR="00CA2B01" w:rsidRPr="00B75F03">
        <w:rPr>
          <w:rFonts w:asciiTheme="majorHAnsi" w:hAnsiTheme="majorHAnsi"/>
          <w:b/>
          <w:sz w:val="22"/>
          <w:szCs w:val="22"/>
        </w:rPr>
        <w:t xml:space="preserve">  do SIWZ</w:t>
      </w:r>
    </w:p>
    <w:p w14:paraId="6D5974E9" w14:textId="77777777" w:rsidR="00CA2B01" w:rsidRPr="00D04E1F" w:rsidRDefault="008F31FE" w:rsidP="001C1B61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0" distR="89535" simplePos="0" relativeHeight="251658240" behindDoc="0" locked="0" layoutInCell="1" allowOverlap="1" wp14:anchorId="6D5976A6" wp14:editId="6D5976A7">
                <wp:simplePos x="0" y="0"/>
                <wp:positionH relativeFrom="margin">
                  <wp:posOffset>-47625</wp:posOffset>
                </wp:positionH>
                <wp:positionV relativeFrom="paragraph">
                  <wp:posOffset>55245</wp:posOffset>
                </wp:positionV>
                <wp:extent cx="2549525" cy="1552575"/>
                <wp:effectExtent l="0" t="0" r="0" b="0"/>
                <wp:wrapSquare wrapText="largest"/>
                <wp:docPr id="4" name="Pole tekstow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9525" cy="155257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5976B5" w14:textId="77777777" w:rsidR="002A2EA3" w:rsidRDefault="002A2EA3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spacing w:line="360" w:lineRule="auto"/>
                            </w:pPr>
                            <w:r>
                              <w:t>Wykonawca:</w:t>
                            </w:r>
                          </w:p>
                          <w:p w14:paraId="6D5976B6" w14:textId="77777777" w:rsidR="002A2EA3" w:rsidRDefault="002A2EA3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spacing w:line="360" w:lineRule="auto"/>
                              <w:rPr>
                                <w:sz w:val="20"/>
                              </w:rPr>
                            </w:pPr>
                            <w:r w:rsidRPr="00C47CED">
                              <w:rPr>
                                <w:sz w:val="20"/>
                              </w:rPr>
                              <w:t>………………………………………………………………………………………………</w:t>
                            </w:r>
                            <w:r>
                              <w:rPr>
                                <w:sz w:val="20"/>
                              </w:rPr>
                              <w:t>…………</w:t>
                            </w:r>
                          </w:p>
                          <w:p w14:paraId="6D5976B7" w14:textId="77777777" w:rsidR="002A2EA3" w:rsidRDefault="002A2EA3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spacing w:line="36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…………………………………………………………………………………………………………</w:t>
                            </w:r>
                          </w:p>
                          <w:p w14:paraId="6D5976B8" w14:textId="77777777" w:rsidR="002A2EA3" w:rsidRPr="004B732A" w:rsidRDefault="002A2EA3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rPr>
                                <w:sz w:val="16"/>
                              </w:rPr>
                            </w:pPr>
                            <w:r w:rsidRPr="004B732A">
                              <w:rPr>
                                <w:sz w:val="16"/>
                              </w:rPr>
                              <w:t>(pełna nazwa/firma, adres, a także w zależności od podmiotu numer identyfikacyjny z odpowiedniego rejestru publicznego)</w:t>
                            </w:r>
                          </w:p>
                          <w:p w14:paraId="6D5976B9" w14:textId="77777777" w:rsidR="002A2EA3" w:rsidRDefault="002A2EA3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rPr>
                                <w:sz w:val="2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4" o:spid="_x0000_s1026" type="#_x0000_t202" style="position:absolute;margin-left:-3.75pt;margin-top:4.35pt;width:200.75pt;height:122.25pt;z-index:251658240;visibility:visible;mso-wrap-style:square;mso-width-percent:0;mso-height-percent:0;mso-wrap-distance-left:0;mso-wrap-distance-top:0;mso-wrap-distance-right:7.0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" stroked="f">
                <v:fill opacity="0"/>
                <v:textbox inset="0,0,0,0">
                  <w:txbxContent>
                    <w:p w14:paraId="6D5976B5" w14:textId="77777777" w:rsidR="002A2EA3" w:rsidRDefault="002A2EA3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spacing w:line="360" w:lineRule="auto"/>
                      </w:pPr>
                      <w:r>
                        <w:t>Wykonawca:</w:t>
                      </w:r>
                    </w:p>
                    <w:p w14:paraId="6D5976B6" w14:textId="77777777" w:rsidR="002A2EA3" w:rsidRDefault="002A2EA3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spacing w:line="360" w:lineRule="auto"/>
                        <w:rPr>
                          <w:sz w:val="20"/>
                        </w:rPr>
                      </w:pPr>
                      <w:r w:rsidRPr="00C47CED">
                        <w:rPr>
                          <w:sz w:val="20"/>
                        </w:rPr>
                        <w:t>………………………………………………………………………………………………</w:t>
                      </w:r>
                      <w:r>
                        <w:rPr>
                          <w:sz w:val="20"/>
                        </w:rPr>
                        <w:t>…………</w:t>
                      </w:r>
                    </w:p>
                    <w:p w14:paraId="6D5976B7" w14:textId="77777777" w:rsidR="002A2EA3" w:rsidRDefault="002A2EA3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spacing w:line="36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…………………………………………………………………………………………………………</w:t>
                      </w:r>
                    </w:p>
                    <w:p w14:paraId="6D5976B8" w14:textId="77777777" w:rsidR="002A2EA3" w:rsidRPr="004B732A" w:rsidRDefault="002A2EA3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rPr>
                          <w:sz w:val="16"/>
                        </w:rPr>
                      </w:pPr>
                      <w:r w:rsidRPr="004B732A">
                        <w:rPr>
                          <w:sz w:val="16"/>
                        </w:rPr>
                        <w:t>(pełna nazwa/firma, adres, a także w zależności od podmiotu numer identyfikacyjny z odpowiedniego rejestru publicznego)</w:t>
                      </w:r>
                    </w:p>
                    <w:p w14:paraId="6D5976B9" w14:textId="77777777" w:rsidR="002A2EA3" w:rsidRDefault="002A2EA3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rPr>
                          <w:sz w:val="20"/>
                          <w:u w:val="single"/>
                        </w:rPr>
                      </w:pPr>
                    </w:p>
                  </w:txbxContent>
                </v:textbox>
                <w10:wrap type="square" side="largest" anchorx="margin"/>
              </v:shape>
            </w:pict>
          </mc:Fallback>
        </mc:AlternateContent>
      </w:r>
    </w:p>
    <w:p w14:paraId="6D5974EA" w14:textId="77777777" w:rsidR="00CA2B01" w:rsidRPr="00D04E1F" w:rsidRDefault="00CA2B01" w:rsidP="001C1B61">
      <w:pPr>
        <w:rPr>
          <w:b/>
          <w:bCs/>
        </w:rPr>
      </w:pP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</w:p>
    <w:p w14:paraId="6D5974EB" w14:textId="77777777" w:rsidR="00CA2B01" w:rsidRPr="00D04E1F" w:rsidRDefault="00CA2B01" w:rsidP="001C1B61">
      <w:pPr>
        <w:rPr>
          <w:b/>
          <w:bCs/>
        </w:rPr>
      </w:pPr>
    </w:p>
    <w:p w14:paraId="6D5974EC" w14:textId="77777777" w:rsidR="00CA2B01" w:rsidRDefault="00CA2B01" w:rsidP="001C1B61">
      <w:pPr>
        <w:jc w:val="both"/>
        <w:rPr>
          <w:b/>
          <w:bCs/>
          <w:sz w:val="32"/>
        </w:rPr>
      </w:pP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</w:p>
    <w:p w14:paraId="6D5974ED" w14:textId="77777777" w:rsidR="00CA2B01" w:rsidRDefault="00B7595B" w:rsidP="00127DBC">
      <w:p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 w:rsidR="00CA2B01" w:rsidRPr="001C1B61">
        <w:rPr>
          <w:b/>
          <w:bCs/>
          <w:sz w:val="28"/>
          <w:szCs w:val="28"/>
        </w:rPr>
        <w:t>Międzynarodowy Instytut Biologii</w:t>
      </w:r>
      <w:r w:rsidR="00B012DD"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>Molekularnej i Komórkowej</w:t>
      </w:r>
      <w:r w:rsidR="00CA2B01">
        <w:rPr>
          <w:b/>
          <w:bCs/>
          <w:sz w:val="32"/>
        </w:rPr>
        <w:tab/>
      </w:r>
      <w:r w:rsidR="00CA2B01">
        <w:rPr>
          <w:b/>
          <w:bCs/>
          <w:sz w:val="32"/>
        </w:rPr>
        <w:tab/>
      </w:r>
      <w:r w:rsidR="00CA2B01" w:rsidRPr="001C1B61">
        <w:rPr>
          <w:b/>
          <w:bCs/>
          <w:sz w:val="28"/>
          <w:szCs w:val="28"/>
        </w:rPr>
        <w:t xml:space="preserve">ul. Ks. </w:t>
      </w:r>
      <w:proofErr w:type="spellStart"/>
      <w:r w:rsidR="00CA2B01" w:rsidRPr="001C1B61">
        <w:rPr>
          <w:b/>
          <w:bCs/>
          <w:sz w:val="28"/>
          <w:szCs w:val="28"/>
        </w:rPr>
        <w:t>Trojdena</w:t>
      </w:r>
      <w:proofErr w:type="spellEnd"/>
      <w:r w:rsidR="00CA2B01" w:rsidRPr="001C1B61">
        <w:rPr>
          <w:b/>
          <w:bCs/>
          <w:sz w:val="28"/>
          <w:szCs w:val="28"/>
        </w:rPr>
        <w:t xml:space="preserve"> 4, </w:t>
      </w:r>
    </w:p>
    <w:p w14:paraId="6D5974EE" w14:textId="77777777" w:rsidR="00CA2B01" w:rsidRPr="001C1B61" w:rsidRDefault="00B7595B" w:rsidP="00127DBC">
      <w:pPr>
        <w:jc w:val="both"/>
        <w:rPr>
          <w:b/>
          <w:bCs/>
          <w:sz w:val="32"/>
        </w:rPr>
      </w:pPr>
      <w:r>
        <w:rPr>
          <w:b/>
          <w:bCs/>
          <w:sz w:val="28"/>
          <w:szCs w:val="28"/>
        </w:rPr>
        <w:tab/>
      </w:r>
      <w:r w:rsidR="00CA2B01" w:rsidRPr="001C1B61">
        <w:rPr>
          <w:b/>
          <w:bCs/>
          <w:sz w:val="28"/>
          <w:szCs w:val="28"/>
        </w:rPr>
        <w:t>02-109 Warszawa</w:t>
      </w:r>
      <w:r w:rsidR="00CA2B01">
        <w:rPr>
          <w:sz w:val="16"/>
          <w:szCs w:val="16"/>
        </w:rPr>
        <w:tab/>
      </w:r>
    </w:p>
    <w:p w14:paraId="6D5974EF" w14:textId="77777777" w:rsidR="00CA2B01" w:rsidRDefault="00CA2B01" w:rsidP="001C1B61">
      <w:pPr>
        <w:jc w:val="both"/>
        <w:rPr>
          <w:b/>
          <w:bCs/>
          <w:sz w:val="32"/>
        </w:rPr>
      </w:pPr>
    </w:p>
    <w:p w14:paraId="6D5974F0" w14:textId="77777777" w:rsidR="00CA2B01" w:rsidRDefault="00CA2B01" w:rsidP="00280DF1">
      <w:pPr>
        <w:jc w:val="both"/>
        <w:rPr>
          <w:b/>
          <w:bCs/>
          <w:sz w:val="32"/>
        </w:rPr>
      </w:pP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</w:p>
    <w:p w14:paraId="6D5974F1" w14:textId="77777777" w:rsidR="00CA2B01" w:rsidRPr="00B7595B" w:rsidRDefault="00CA2B01" w:rsidP="00280DF1">
      <w:pPr>
        <w:jc w:val="center"/>
        <w:rPr>
          <w:rFonts w:ascii="Cambria" w:hAnsi="Cambria"/>
          <w:b/>
          <w:sz w:val="32"/>
        </w:rPr>
      </w:pPr>
      <w:r w:rsidRPr="00B7595B">
        <w:rPr>
          <w:rFonts w:ascii="Cambria" w:hAnsi="Cambria"/>
          <w:b/>
          <w:sz w:val="32"/>
        </w:rPr>
        <w:t>OŚWIADCZENIE WYKONAWCY</w:t>
      </w:r>
      <w:r w:rsidRPr="00B7595B">
        <w:rPr>
          <w:rStyle w:val="Odwoanieprzypisudolnego"/>
          <w:rFonts w:ascii="Cambria" w:hAnsi="Cambria"/>
          <w:b/>
          <w:sz w:val="32"/>
        </w:rPr>
        <w:footnoteReference w:id="1"/>
      </w:r>
    </w:p>
    <w:p w14:paraId="6D5974F2" w14:textId="77777777"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w zakresie spełniania warunków i braku podstaw do wykluczenia, </w:t>
      </w:r>
    </w:p>
    <w:p w14:paraId="6D5974F3" w14:textId="77777777"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składane zgodnie z art. 25a ust. 1 ustawy z dnia 29 stycznia 2004r. </w:t>
      </w:r>
    </w:p>
    <w:p w14:paraId="6D5974F4" w14:textId="77777777"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Prawo zamówień publicznych, zwanej dalej „ustawą </w:t>
      </w:r>
      <w:proofErr w:type="spellStart"/>
      <w:r w:rsidRPr="00516176">
        <w:rPr>
          <w:rFonts w:ascii="Cambria" w:hAnsi="Cambria"/>
        </w:rPr>
        <w:t>Pzp</w:t>
      </w:r>
      <w:proofErr w:type="spellEnd"/>
      <w:r w:rsidRPr="00516176">
        <w:rPr>
          <w:rFonts w:ascii="Cambria" w:hAnsi="Cambria"/>
        </w:rPr>
        <w:t xml:space="preserve">” </w:t>
      </w:r>
    </w:p>
    <w:p w14:paraId="6D5974F5" w14:textId="77777777" w:rsidR="00CA2B01" w:rsidRPr="00516176" w:rsidRDefault="00CA2B01" w:rsidP="001C1B61">
      <w:pPr>
        <w:jc w:val="center"/>
        <w:rPr>
          <w:rFonts w:ascii="Cambria" w:hAnsi="Cambria"/>
          <w:b/>
          <w:bCs/>
          <w:sz w:val="28"/>
          <w:szCs w:val="28"/>
        </w:rPr>
      </w:pPr>
      <w:r w:rsidRPr="00516176">
        <w:rPr>
          <w:rFonts w:ascii="Cambria" w:hAnsi="Cambria"/>
          <w:b/>
          <w:bCs/>
          <w:sz w:val="28"/>
          <w:szCs w:val="28"/>
        </w:rPr>
        <w:t>(</w:t>
      </w:r>
      <w:proofErr w:type="spellStart"/>
      <w:r w:rsidR="00CA0E95" w:rsidRPr="00CA0E95">
        <w:rPr>
          <w:rFonts w:ascii="Cambria" w:hAnsi="Cambria"/>
          <w:b/>
          <w:bCs/>
          <w:sz w:val="28"/>
          <w:szCs w:val="28"/>
        </w:rPr>
        <w:t>t.j</w:t>
      </w:r>
      <w:proofErr w:type="spellEnd"/>
      <w:r w:rsidR="00CA0E95" w:rsidRPr="00CA0E95">
        <w:rPr>
          <w:rFonts w:ascii="Cambria" w:hAnsi="Cambria"/>
          <w:b/>
          <w:bCs/>
          <w:sz w:val="28"/>
          <w:szCs w:val="28"/>
        </w:rPr>
        <w:t>. Dz. U. z 2017 r., poz. 1579</w:t>
      </w:r>
      <w:r w:rsidR="00D37C3E">
        <w:rPr>
          <w:rFonts w:ascii="Cambria" w:hAnsi="Cambria"/>
          <w:b/>
          <w:bCs/>
          <w:sz w:val="28"/>
          <w:szCs w:val="28"/>
        </w:rPr>
        <w:t xml:space="preserve"> z </w:t>
      </w:r>
      <w:proofErr w:type="spellStart"/>
      <w:r w:rsidR="00D37C3E">
        <w:rPr>
          <w:rFonts w:ascii="Cambria" w:hAnsi="Cambria"/>
          <w:b/>
          <w:bCs/>
          <w:sz w:val="28"/>
          <w:szCs w:val="28"/>
        </w:rPr>
        <w:t>późń</w:t>
      </w:r>
      <w:proofErr w:type="spellEnd"/>
      <w:r w:rsidR="00D37C3E">
        <w:rPr>
          <w:rFonts w:ascii="Cambria" w:hAnsi="Cambria"/>
          <w:b/>
          <w:bCs/>
          <w:sz w:val="28"/>
          <w:szCs w:val="28"/>
        </w:rPr>
        <w:t>. zm.</w:t>
      </w:r>
      <w:r w:rsidRPr="00516176">
        <w:rPr>
          <w:rFonts w:ascii="Cambria" w:hAnsi="Cambria"/>
          <w:b/>
          <w:bCs/>
          <w:sz w:val="28"/>
          <w:szCs w:val="28"/>
        </w:rPr>
        <w:t>)</w:t>
      </w:r>
    </w:p>
    <w:p w14:paraId="6D5974F6" w14:textId="77777777" w:rsidR="00CA2B01" w:rsidRPr="00516176" w:rsidRDefault="00CA2B01" w:rsidP="001C1B61">
      <w:pPr>
        <w:jc w:val="center"/>
        <w:rPr>
          <w:rFonts w:ascii="Cambria" w:hAnsi="Cambria"/>
        </w:rPr>
      </w:pPr>
    </w:p>
    <w:p w14:paraId="6D5974F7" w14:textId="77777777" w:rsidR="00CA2B01" w:rsidRPr="00516176" w:rsidRDefault="00CA2B01" w:rsidP="001C1B61">
      <w:pPr>
        <w:jc w:val="both"/>
        <w:rPr>
          <w:rFonts w:ascii="Cambria" w:hAnsi="Cambria"/>
          <w:sz w:val="8"/>
          <w:szCs w:val="8"/>
        </w:rPr>
      </w:pPr>
    </w:p>
    <w:p w14:paraId="6D5974F8" w14:textId="4F7BA289" w:rsidR="00CA2B01" w:rsidRPr="00516176" w:rsidRDefault="00CA2B01" w:rsidP="001C1B61">
      <w:pPr>
        <w:jc w:val="both"/>
        <w:rPr>
          <w:rFonts w:ascii="Cambria" w:hAnsi="Cambria"/>
          <w:b/>
        </w:rPr>
      </w:pPr>
      <w:r w:rsidRPr="00516176">
        <w:rPr>
          <w:rFonts w:ascii="Cambria" w:hAnsi="Cambria"/>
        </w:rPr>
        <w:t>Przystępując do udziału w postępowaniu o udzielenie zamówienia publicznego o sygnaturze</w:t>
      </w:r>
      <w:r w:rsidR="00B012DD">
        <w:rPr>
          <w:rFonts w:ascii="Cambria" w:hAnsi="Cambria"/>
        </w:rPr>
        <w:t xml:space="preserve"> </w:t>
      </w:r>
      <w:r w:rsidR="00D37C3E" w:rsidRPr="00D37C3E">
        <w:rPr>
          <w:rFonts w:ascii="Cambria" w:hAnsi="Cambria"/>
        </w:rPr>
        <w:t>ADZ.261.</w:t>
      </w:r>
      <w:r w:rsidR="00B75F03">
        <w:rPr>
          <w:rFonts w:ascii="Cambria" w:hAnsi="Cambria"/>
        </w:rPr>
        <w:t>12</w:t>
      </w:r>
      <w:r w:rsidR="00D37C3E" w:rsidRPr="00D37C3E">
        <w:rPr>
          <w:rFonts w:ascii="Cambria" w:hAnsi="Cambria"/>
        </w:rPr>
        <w:t>.2018</w:t>
      </w:r>
      <w:r w:rsidRPr="00516176">
        <w:rPr>
          <w:rFonts w:ascii="Cambria" w:hAnsi="Cambria"/>
        </w:rPr>
        <w:t>, na:</w:t>
      </w:r>
    </w:p>
    <w:p w14:paraId="6D5974F9" w14:textId="77777777" w:rsidR="00CA2B01" w:rsidRPr="00516176" w:rsidRDefault="00CA2B01" w:rsidP="001C1B61">
      <w:pPr>
        <w:jc w:val="both"/>
        <w:rPr>
          <w:rFonts w:ascii="Cambria" w:hAnsi="Cambria"/>
        </w:rPr>
      </w:pPr>
    </w:p>
    <w:p w14:paraId="6D5974FA" w14:textId="77777777" w:rsidR="004F4623" w:rsidRPr="00AB5E31" w:rsidRDefault="00341B5F" w:rsidP="00741BE3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  <w:r>
        <w:rPr>
          <w:rFonts w:ascii="Cambria" w:eastAsia="Times New Roman" w:hAnsi="Cambria"/>
          <w:b/>
          <w:sz w:val="24"/>
          <w:szCs w:val="24"/>
        </w:rPr>
        <w:t>Usługa utrzymania czystości</w:t>
      </w:r>
    </w:p>
    <w:p w14:paraId="6D5974FB" w14:textId="77777777" w:rsidR="00CA2B01" w:rsidRPr="00C51D10" w:rsidRDefault="00CA2B01" w:rsidP="001C1B61">
      <w:pPr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 co następuje:</w:t>
      </w:r>
    </w:p>
    <w:p w14:paraId="6D5974FC" w14:textId="77777777" w:rsidR="00CA2B01" w:rsidRPr="00516176" w:rsidRDefault="00CA2B01" w:rsidP="001C1B61">
      <w:pPr>
        <w:jc w:val="center"/>
        <w:rPr>
          <w:rFonts w:ascii="Cambria" w:hAnsi="Cambria"/>
          <w:b/>
        </w:rPr>
      </w:pPr>
    </w:p>
    <w:p w14:paraId="6D5974FD" w14:textId="77777777" w:rsidR="00CA2B01" w:rsidRPr="00516176" w:rsidRDefault="00CA2B01" w:rsidP="001C1B61">
      <w:pPr>
        <w:jc w:val="both"/>
        <w:rPr>
          <w:rFonts w:ascii="Cambria" w:hAnsi="Cambria"/>
          <w:b/>
          <w:bCs/>
        </w:rPr>
      </w:pPr>
      <w:r w:rsidRPr="00516176">
        <w:rPr>
          <w:rFonts w:ascii="Cambria" w:hAnsi="Cambria"/>
          <w:b/>
          <w:bCs/>
        </w:rPr>
        <w:t>Część I: Niepodleganie wykluczeniu oraz spełnianie warunków udziału.</w:t>
      </w:r>
    </w:p>
    <w:p w14:paraId="6D5974FE" w14:textId="77777777" w:rsidR="00CA2B01" w:rsidRPr="00516176" w:rsidRDefault="00CA2B01" w:rsidP="001C1B61">
      <w:pPr>
        <w:jc w:val="both"/>
        <w:rPr>
          <w:rFonts w:ascii="Cambria" w:hAnsi="Cambria"/>
          <w:b/>
          <w:bCs/>
        </w:rPr>
      </w:pPr>
    </w:p>
    <w:p w14:paraId="6D5974FF" w14:textId="77777777" w:rsidR="00CA2B01" w:rsidRPr="00C51D10" w:rsidRDefault="00CA2B01" w:rsidP="001C1B61">
      <w:pPr>
        <w:tabs>
          <w:tab w:val="num" w:pos="720"/>
        </w:tabs>
        <w:suppressAutoHyphens/>
        <w:jc w:val="both"/>
        <w:rPr>
          <w:rFonts w:ascii="Cambria" w:hAnsi="Cambria"/>
          <w:bCs/>
          <w:sz w:val="22"/>
          <w:szCs w:val="22"/>
          <w:lang w:eastAsia="ar-SA"/>
        </w:rPr>
      </w:pPr>
      <w:r w:rsidRPr="00C51D10">
        <w:rPr>
          <w:rFonts w:ascii="Cambria" w:hAnsi="Cambria"/>
          <w:bCs/>
          <w:sz w:val="22"/>
          <w:szCs w:val="22"/>
          <w:lang w:eastAsia="ar-SA"/>
        </w:rPr>
        <w:t>Oświadczam, że:</w:t>
      </w:r>
    </w:p>
    <w:p w14:paraId="6D597500" w14:textId="77777777" w:rsidR="00CA2B01" w:rsidRPr="00C51D10" w:rsidRDefault="00CA2B01" w:rsidP="00516176">
      <w:pPr>
        <w:pStyle w:val="Numerowanie"/>
        <w:tabs>
          <w:tab w:val="clear" w:pos="0"/>
          <w:tab w:val="num" w:pos="720"/>
        </w:tabs>
        <w:spacing w:line="360" w:lineRule="auto"/>
        <w:ind w:left="720" w:hanging="360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 xml:space="preserve"> Nie podlegam(-y) wykluczeniu z postępowania na podstawie art. 24 ust. 1 pkt 12-23</w:t>
      </w:r>
      <w:r w:rsidR="000F5DF6">
        <w:rPr>
          <w:rFonts w:ascii="Cambria" w:hAnsi="Cambria"/>
          <w:sz w:val="22"/>
          <w:szCs w:val="22"/>
        </w:rPr>
        <w:t xml:space="preserve"> oraz ust. 5 pkt 1</w:t>
      </w:r>
      <w:r w:rsidRPr="00C51D10">
        <w:rPr>
          <w:rFonts w:ascii="Cambria" w:hAnsi="Cambria"/>
          <w:sz w:val="22"/>
          <w:szCs w:val="22"/>
        </w:rPr>
        <w:t xml:space="preserve"> ustawy </w:t>
      </w:r>
      <w:proofErr w:type="spellStart"/>
      <w:r w:rsidRPr="00C51D10">
        <w:rPr>
          <w:rFonts w:ascii="Cambria" w:hAnsi="Cambria"/>
          <w:sz w:val="22"/>
          <w:szCs w:val="22"/>
        </w:rPr>
        <w:t>Pzp</w:t>
      </w:r>
      <w:proofErr w:type="spellEnd"/>
      <w:r w:rsidRPr="00C51D10">
        <w:rPr>
          <w:rFonts w:ascii="Cambria" w:hAnsi="Cambria"/>
          <w:sz w:val="22"/>
          <w:szCs w:val="22"/>
        </w:rPr>
        <w:t>;</w:t>
      </w:r>
    </w:p>
    <w:p w14:paraId="6D597501" w14:textId="77777777" w:rsidR="00CA2B01" w:rsidRPr="00C51D10" w:rsidRDefault="00061671" w:rsidP="001C1B61">
      <w:pPr>
        <w:pStyle w:val="Numerowanie"/>
        <w:tabs>
          <w:tab w:val="clear" w:pos="0"/>
          <w:tab w:val="num" w:pos="720"/>
        </w:tabs>
        <w:spacing w:line="360" w:lineRule="auto"/>
        <w:ind w:left="720" w:hanging="360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</w:t>
      </w:r>
      <w:r w:rsidR="00CA2B01" w:rsidRPr="00C51D10">
        <w:rPr>
          <w:rFonts w:ascii="Cambria" w:hAnsi="Cambria"/>
          <w:sz w:val="22"/>
          <w:szCs w:val="22"/>
        </w:rPr>
        <w:t>Spełniam(-y) warunki udziału w postępowaniu określone w SIWZ.</w:t>
      </w:r>
    </w:p>
    <w:p w14:paraId="6D597502" w14:textId="77777777" w:rsidR="00CA2B01" w:rsidRPr="00516176" w:rsidRDefault="00CA2B01" w:rsidP="001C1B61">
      <w:pPr>
        <w:pStyle w:val="Tekstpodstawowy"/>
        <w:jc w:val="both"/>
        <w:rPr>
          <w:rFonts w:ascii="Cambria" w:hAnsi="Cambria"/>
          <w:b/>
          <w:bCs/>
        </w:rPr>
      </w:pPr>
    </w:p>
    <w:p w14:paraId="6D597503" w14:textId="77777777" w:rsidR="00CA2B01" w:rsidRDefault="00CA2B01" w:rsidP="001C1B61">
      <w:pPr>
        <w:pStyle w:val="Tekstpodstawowy"/>
        <w:jc w:val="both"/>
        <w:rPr>
          <w:rFonts w:ascii="Cambria" w:hAnsi="Cambria"/>
        </w:rPr>
      </w:pPr>
    </w:p>
    <w:p w14:paraId="6D597504" w14:textId="77777777" w:rsidR="00CA2B01" w:rsidRPr="00516176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516176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516176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6D597505" w14:textId="77777777" w:rsidR="00C51D10" w:rsidRDefault="00CA2B01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="00C51D10">
        <w:rPr>
          <w:rFonts w:ascii="Cambria" w:hAnsi="Cambria"/>
          <w:b/>
          <w:bCs/>
          <w:sz w:val="16"/>
          <w:szCs w:val="16"/>
        </w:rPr>
        <w:tab/>
      </w:r>
      <w:r w:rsid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 w:rsidR="00C51D10"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 w:rsidR="00C51D10">
        <w:rPr>
          <w:rFonts w:ascii="Cambria" w:hAnsi="Cambria"/>
          <w:b/>
          <w:bCs/>
          <w:sz w:val="16"/>
          <w:szCs w:val="16"/>
        </w:rPr>
        <w:t>do reprezentowania</w:t>
      </w:r>
    </w:p>
    <w:p w14:paraId="6D597506" w14:textId="77777777" w:rsidR="00C51D10" w:rsidRDefault="00CA2B01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14:paraId="6D597507" w14:textId="77777777" w:rsidR="00CA2B01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="00CA2B01"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14:paraId="6D597508" w14:textId="77777777" w:rsidR="00D37C3E" w:rsidRDefault="00D37C3E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</w:p>
    <w:p w14:paraId="7704FBEB" w14:textId="154156EB" w:rsidR="0047281B" w:rsidRDefault="0047281B">
      <w:pPr>
        <w:rPr>
          <w:rFonts w:ascii="Cambria" w:eastAsia="Calibri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br w:type="page"/>
      </w:r>
    </w:p>
    <w:p w14:paraId="06B0221B" w14:textId="77777777" w:rsidR="0047281B" w:rsidRPr="00C51D10" w:rsidRDefault="0047281B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</w:p>
    <w:p w14:paraId="6D597509" w14:textId="77777777" w:rsidR="00CA2B01" w:rsidRPr="00C51D10" w:rsidRDefault="00CA2B01" w:rsidP="001C1B61">
      <w:pPr>
        <w:pStyle w:val="Tekstpodstawowy"/>
        <w:jc w:val="both"/>
        <w:rPr>
          <w:rFonts w:ascii="Cambria" w:hAnsi="Cambria"/>
          <w:b/>
          <w:i/>
        </w:rPr>
      </w:pPr>
      <w:r w:rsidRPr="00C51D10">
        <w:rPr>
          <w:rFonts w:ascii="Cambria" w:hAnsi="Cambria"/>
          <w:b/>
        </w:rPr>
        <w:t>Część II: Środki naprawcze (</w:t>
      </w:r>
      <w:r w:rsidRPr="00C51D10">
        <w:rPr>
          <w:rFonts w:ascii="Cambria" w:hAnsi="Cambria"/>
          <w:b/>
          <w:i/>
        </w:rPr>
        <w:t>wypełnić tylko jeżeli dotyczy)</w:t>
      </w:r>
    </w:p>
    <w:p w14:paraId="6D59750A" w14:textId="77777777" w:rsidR="00CA2B01" w:rsidRPr="00516176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0"/>
          <w:szCs w:val="20"/>
        </w:rPr>
      </w:pPr>
    </w:p>
    <w:p w14:paraId="6D59750B" w14:textId="77777777"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</w:t>
      </w:r>
      <w:r w:rsidRPr="00C51D10">
        <w:rPr>
          <w:rFonts w:ascii="Cambria" w:hAnsi="Cambria"/>
          <w:bCs/>
          <w:sz w:val="22"/>
          <w:szCs w:val="22"/>
        </w:rPr>
        <w:t>(-y)</w:t>
      </w:r>
      <w:r w:rsidRPr="00C51D10">
        <w:rPr>
          <w:rFonts w:ascii="Cambria" w:hAnsi="Cambria"/>
          <w:sz w:val="22"/>
          <w:szCs w:val="22"/>
        </w:rPr>
        <w:t xml:space="preserve">, że zachodzą w stosunku do mnie (nas) podstawy wykluczenia z postępowania określone w art. ………….. ustawy </w:t>
      </w:r>
      <w:proofErr w:type="spellStart"/>
      <w:r w:rsidRPr="00C51D10">
        <w:rPr>
          <w:rFonts w:ascii="Cambria" w:hAnsi="Cambria"/>
          <w:sz w:val="22"/>
          <w:szCs w:val="22"/>
        </w:rPr>
        <w:t>Pzp</w:t>
      </w:r>
      <w:proofErr w:type="spellEnd"/>
      <w:r w:rsidRPr="00C51D10">
        <w:rPr>
          <w:rStyle w:val="Odwoanieprzypisudolnego"/>
          <w:rFonts w:ascii="Cambria" w:hAnsi="Cambria"/>
          <w:sz w:val="22"/>
          <w:szCs w:val="22"/>
        </w:rPr>
        <w:footnoteReference w:id="2"/>
      </w:r>
      <w:r w:rsidRPr="00C51D10">
        <w:rPr>
          <w:rFonts w:ascii="Cambria" w:hAnsi="Cambria"/>
          <w:sz w:val="22"/>
          <w:szCs w:val="22"/>
        </w:rPr>
        <w:t>. Jednocześnie oświadczam</w:t>
      </w:r>
      <w:r w:rsidRPr="00C51D10">
        <w:rPr>
          <w:rFonts w:ascii="Cambria" w:hAnsi="Cambria"/>
          <w:bCs/>
          <w:sz w:val="22"/>
          <w:szCs w:val="22"/>
        </w:rPr>
        <w:t>(-y)</w:t>
      </w:r>
      <w:r w:rsidRPr="00C51D10">
        <w:rPr>
          <w:rFonts w:ascii="Cambria" w:hAnsi="Cambria"/>
          <w:sz w:val="22"/>
          <w:szCs w:val="22"/>
        </w:rPr>
        <w:t>, że w związku z ww. okolicznością podjęto odpowiednie środki naprawcze. Dowody na to, że podjęte środki są wystarczające do wykazania rzetelności Wykonawcy dołączam</w:t>
      </w:r>
      <w:r w:rsidRPr="00C51D10">
        <w:rPr>
          <w:rFonts w:ascii="Cambria" w:hAnsi="Cambria"/>
          <w:bCs/>
          <w:sz w:val="22"/>
          <w:szCs w:val="22"/>
        </w:rPr>
        <w:t>(-y)</w:t>
      </w:r>
      <w:r w:rsidRPr="00C51D10">
        <w:rPr>
          <w:rFonts w:ascii="Cambria" w:hAnsi="Cambria"/>
          <w:sz w:val="22"/>
          <w:szCs w:val="22"/>
        </w:rPr>
        <w:t xml:space="preserve"> do oferty.</w:t>
      </w:r>
    </w:p>
    <w:p w14:paraId="6D59750C" w14:textId="77777777"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14:paraId="6D59750D" w14:textId="77777777"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  <w:r w:rsidRPr="00C51D10">
        <w:rPr>
          <w:rFonts w:ascii="Cambria" w:hAnsi="Cambria"/>
          <w:b/>
          <w:sz w:val="22"/>
          <w:szCs w:val="22"/>
        </w:rPr>
        <w:t>Wykonawca nie podlega wykluczeniu, jeżeli zamawiający, uwzględniając wagę i szczególne okoliczności czynu wykonawcy, uzna za wystarczające dowody przedstawione na podstawie art. 24 ust. 8 ustawy.</w:t>
      </w:r>
    </w:p>
    <w:p w14:paraId="6D59750E" w14:textId="77777777"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14:paraId="6D59750F" w14:textId="77777777"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14:paraId="6D597510" w14:textId="77777777" w:rsidR="00CA2B01" w:rsidRPr="00C51D10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6D597511" w14:textId="77777777"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14:paraId="6D597512" w14:textId="77777777"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14:paraId="6D597513" w14:textId="77777777"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14:paraId="6D597514" w14:textId="77777777" w:rsidR="00CA2B01" w:rsidRPr="00516176" w:rsidRDefault="00CA2B01" w:rsidP="001C1B61">
      <w:pPr>
        <w:pStyle w:val="Tekstpodstawowy"/>
        <w:rPr>
          <w:rFonts w:ascii="Cambria" w:hAnsi="Cambria"/>
          <w:b/>
        </w:rPr>
      </w:pPr>
    </w:p>
    <w:p w14:paraId="6D597515" w14:textId="77777777" w:rsidR="00CA2B01" w:rsidRPr="00C51D10" w:rsidRDefault="00CA2B01" w:rsidP="001C1B61">
      <w:pPr>
        <w:pStyle w:val="Tekstpodstawowy"/>
        <w:rPr>
          <w:rFonts w:ascii="Cambria" w:hAnsi="Cambria"/>
          <w:b/>
        </w:rPr>
      </w:pPr>
      <w:r w:rsidRPr="00C51D10">
        <w:rPr>
          <w:rFonts w:ascii="Cambria" w:hAnsi="Cambria"/>
          <w:b/>
        </w:rPr>
        <w:t>Część III: Informacja w związku z poleganiem na zasobach innych podmiotów (</w:t>
      </w:r>
      <w:r w:rsidRPr="00C51D10">
        <w:rPr>
          <w:rFonts w:ascii="Cambria" w:hAnsi="Cambria"/>
          <w:b/>
          <w:i/>
        </w:rPr>
        <w:t>wypełnić tylko jeżeli dotyczy).</w:t>
      </w:r>
    </w:p>
    <w:p w14:paraId="6D597516" w14:textId="77777777" w:rsidR="00CA2B01" w:rsidRPr="00C51D10" w:rsidRDefault="00CA2B01" w:rsidP="001C1B61">
      <w:pPr>
        <w:pStyle w:val="Tekstpodstawowy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(-y), że w celu wykazania spełniania warunków udziału w przedmiotowym postępowaniu, polegam na zasobach następujących podmiotu(-ów):</w:t>
      </w:r>
    </w:p>
    <w:p w14:paraId="6D597517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6D597518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B7595B" w:rsidRPr="00C51D10">
        <w:rPr>
          <w:rFonts w:ascii="Cambria" w:hAnsi="Cambria"/>
          <w:sz w:val="22"/>
          <w:szCs w:val="22"/>
        </w:rPr>
        <w:t>………………………………………………………………………………</w:t>
      </w:r>
      <w:r w:rsidRPr="00C51D10">
        <w:rPr>
          <w:rFonts w:ascii="Cambria" w:hAnsi="Cambria"/>
          <w:sz w:val="22"/>
          <w:szCs w:val="22"/>
        </w:rPr>
        <w:t>………</w:t>
      </w:r>
    </w:p>
    <w:p w14:paraId="6D597519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16"/>
          <w:szCs w:val="16"/>
        </w:rPr>
      </w:pPr>
      <w:r w:rsidRPr="00C51D10">
        <w:rPr>
          <w:rFonts w:ascii="Cambria" w:hAnsi="Cambria"/>
          <w:sz w:val="16"/>
          <w:szCs w:val="16"/>
        </w:rPr>
        <w:t>(podać pełną nazwę/firmę, adres, zakres, a także w zależności od podmiotu numer identyfikacyjny z odpowiedniego rejestru publicznego).</w:t>
      </w:r>
    </w:p>
    <w:p w14:paraId="6D59751A" w14:textId="77777777" w:rsidR="00CA2B01" w:rsidRPr="00516176" w:rsidRDefault="00CA2B01" w:rsidP="00C51D10">
      <w:pPr>
        <w:pStyle w:val="Tekstpodstawowy"/>
        <w:spacing w:after="0" w:line="276" w:lineRule="auto"/>
        <w:rPr>
          <w:rFonts w:ascii="Cambria" w:hAnsi="Cambria"/>
          <w:b/>
          <w:sz w:val="16"/>
          <w:szCs w:val="16"/>
        </w:rPr>
      </w:pPr>
    </w:p>
    <w:p w14:paraId="6D59751B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b/>
          <w:sz w:val="22"/>
          <w:szCs w:val="22"/>
          <w:u w:val="single"/>
        </w:rPr>
      </w:pPr>
      <w:r w:rsidRPr="00C51D10">
        <w:rPr>
          <w:rFonts w:ascii="Cambria" w:hAnsi="Cambria"/>
          <w:b/>
          <w:sz w:val="22"/>
          <w:szCs w:val="22"/>
          <w:u w:val="single"/>
        </w:rPr>
        <w:t>Oświadczam(-y), że w stosunku do ww. podmiotu(-ów) nie zachodzą podstawy wykluczenia z postępowania o udzielenie zamówienia publicznego.</w:t>
      </w:r>
    </w:p>
    <w:p w14:paraId="6D59751C" w14:textId="77777777" w:rsidR="00CA2B01" w:rsidRPr="00516176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b/>
        </w:rPr>
      </w:pPr>
    </w:p>
    <w:p w14:paraId="6D59751D" w14:textId="77777777" w:rsidR="00CA2B01" w:rsidRPr="00516176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b/>
        </w:rPr>
      </w:pPr>
    </w:p>
    <w:p w14:paraId="6D59751E" w14:textId="77777777" w:rsidR="00C51D10" w:rsidRPr="00C51D10" w:rsidRDefault="00C51D10" w:rsidP="00C51D10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6D59751F" w14:textId="77777777"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14:paraId="6D597520" w14:textId="77777777"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14:paraId="6D597521" w14:textId="77777777"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14:paraId="6D597522" w14:textId="77777777" w:rsidR="00CA2B01" w:rsidRDefault="00CA2B01" w:rsidP="001C1B61">
      <w:pPr>
        <w:pStyle w:val="Tekstpodstawowy"/>
        <w:spacing w:line="360" w:lineRule="auto"/>
        <w:rPr>
          <w:rFonts w:ascii="Cambria" w:hAnsi="Cambria"/>
          <w:b/>
          <w:sz w:val="16"/>
          <w:szCs w:val="16"/>
        </w:rPr>
      </w:pPr>
    </w:p>
    <w:p w14:paraId="6D597523" w14:textId="77777777" w:rsidR="00CA2B01" w:rsidRDefault="00CA2B01" w:rsidP="001C1B61">
      <w:pPr>
        <w:pStyle w:val="Tekstpodstawowy"/>
        <w:spacing w:line="360" w:lineRule="auto"/>
        <w:rPr>
          <w:rFonts w:ascii="Cambria" w:hAnsi="Cambria"/>
          <w:b/>
          <w:sz w:val="16"/>
          <w:szCs w:val="16"/>
        </w:rPr>
      </w:pPr>
    </w:p>
    <w:p w14:paraId="6D597524" w14:textId="77777777" w:rsidR="00CA2B01" w:rsidRPr="00C51D10" w:rsidRDefault="00CA2B01" w:rsidP="001C1B61">
      <w:pPr>
        <w:pStyle w:val="Tekstpodstawowy"/>
        <w:rPr>
          <w:rFonts w:ascii="Cambria" w:hAnsi="Cambria"/>
          <w:b/>
        </w:rPr>
      </w:pPr>
      <w:r w:rsidRPr="00C51D10">
        <w:rPr>
          <w:rFonts w:ascii="Cambria" w:hAnsi="Cambria"/>
          <w:b/>
        </w:rPr>
        <w:t>Część IV: Podwykonawcy (</w:t>
      </w:r>
      <w:r w:rsidRPr="00C51D10">
        <w:rPr>
          <w:rFonts w:ascii="Cambria" w:hAnsi="Cambria"/>
          <w:b/>
          <w:i/>
        </w:rPr>
        <w:t>wypełnić tylko jeżeli dotyczy).</w:t>
      </w:r>
    </w:p>
    <w:p w14:paraId="6D597525" w14:textId="77777777" w:rsidR="00CA2B01" w:rsidRPr="00516176" w:rsidRDefault="00CA2B01" w:rsidP="00C51D10">
      <w:pPr>
        <w:pStyle w:val="Tekstpodstawowy"/>
        <w:spacing w:after="0" w:line="276" w:lineRule="auto"/>
        <w:rPr>
          <w:rFonts w:ascii="Cambria" w:hAnsi="Cambria"/>
        </w:rPr>
      </w:pPr>
    </w:p>
    <w:p w14:paraId="6D597526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enie dotyczące podwykonawcy(-ów) niebędącego(-</w:t>
      </w:r>
      <w:proofErr w:type="spellStart"/>
      <w:r w:rsidRPr="00C51D10">
        <w:rPr>
          <w:rFonts w:ascii="Cambria" w:hAnsi="Cambria"/>
          <w:sz w:val="22"/>
          <w:szCs w:val="22"/>
        </w:rPr>
        <w:t>ych</w:t>
      </w:r>
      <w:proofErr w:type="spellEnd"/>
      <w:r w:rsidRPr="00C51D10">
        <w:rPr>
          <w:rFonts w:ascii="Cambria" w:hAnsi="Cambria"/>
          <w:sz w:val="22"/>
          <w:szCs w:val="22"/>
        </w:rPr>
        <w:t>) podmiotem, na którego zasoby powołuje się Wykonawca:</w:t>
      </w:r>
    </w:p>
    <w:p w14:paraId="6D597527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6D597528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, że następujące podmioty będą podwykonawcą(-</w:t>
      </w:r>
      <w:proofErr w:type="spellStart"/>
      <w:r w:rsidRPr="00C51D10">
        <w:rPr>
          <w:rFonts w:ascii="Cambria" w:hAnsi="Cambria"/>
          <w:sz w:val="22"/>
          <w:szCs w:val="22"/>
        </w:rPr>
        <w:t>ami</w:t>
      </w:r>
      <w:proofErr w:type="spellEnd"/>
      <w:r w:rsidRPr="00C51D10">
        <w:rPr>
          <w:rFonts w:ascii="Cambria" w:hAnsi="Cambria"/>
          <w:sz w:val="22"/>
          <w:szCs w:val="22"/>
        </w:rPr>
        <w:t>):</w:t>
      </w:r>
    </w:p>
    <w:p w14:paraId="6D597529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6D59752A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</w:t>
      </w:r>
      <w:r w:rsidR="00B7595B" w:rsidRPr="00C51D10">
        <w:rPr>
          <w:rFonts w:ascii="Cambria" w:hAnsi="Cambria"/>
          <w:sz w:val="22"/>
          <w:szCs w:val="22"/>
        </w:rPr>
        <w:t>………………………………………………………………………………</w:t>
      </w:r>
      <w:r w:rsidRPr="00C51D10">
        <w:rPr>
          <w:rFonts w:ascii="Cambria" w:hAnsi="Cambria"/>
          <w:sz w:val="22"/>
          <w:szCs w:val="22"/>
        </w:rPr>
        <w:t>…………</w:t>
      </w:r>
    </w:p>
    <w:p w14:paraId="6D59752B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16"/>
          <w:szCs w:val="16"/>
        </w:rPr>
      </w:pPr>
      <w:r w:rsidRPr="00C51D10">
        <w:rPr>
          <w:rFonts w:ascii="Cambria" w:hAnsi="Cambria"/>
          <w:sz w:val="16"/>
          <w:szCs w:val="16"/>
        </w:rPr>
        <w:t>(proszę podać pełną nazwę/firmę, adres, a także w zależności od podmiotu numer identyfikacyjny z odpowiedniego rejestru publicznego).</w:t>
      </w:r>
    </w:p>
    <w:p w14:paraId="6D59752C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b/>
          <w:sz w:val="22"/>
          <w:szCs w:val="22"/>
        </w:rPr>
      </w:pPr>
    </w:p>
    <w:p w14:paraId="6D59752D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b/>
          <w:sz w:val="22"/>
          <w:szCs w:val="22"/>
          <w:u w:val="single"/>
        </w:rPr>
      </w:pPr>
      <w:r w:rsidRPr="00C51D10">
        <w:rPr>
          <w:rFonts w:ascii="Cambria" w:hAnsi="Cambria"/>
          <w:b/>
          <w:sz w:val="22"/>
          <w:szCs w:val="22"/>
          <w:u w:val="single"/>
        </w:rPr>
        <w:t>Oświadczam, że ww. podmiot(-y) nie podlega(-ją) wykluczeniu z postępowania o udzielenie zamówienia publicznego.</w:t>
      </w:r>
    </w:p>
    <w:p w14:paraId="6D59752E" w14:textId="77777777" w:rsidR="00CA2B01" w:rsidRDefault="00CA2B01" w:rsidP="00C51D10">
      <w:pPr>
        <w:pStyle w:val="Tekstpodstawowy"/>
        <w:spacing w:after="0" w:line="276" w:lineRule="auto"/>
        <w:rPr>
          <w:rFonts w:ascii="Cambria" w:hAnsi="Cambria"/>
          <w:b/>
        </w:rPr>
      </w:pPr>
    </w:p>
    <w:p w14:paraId="6D59752F" w14:textId="77777777" w:rsidR="00F333CD" w:rsidRPr="00516176" w:rsidRDefault="00F333CD" w:rsidP="001C1B61">
      <w:pPr>
        <w:pStyle w:val="Tekstpodstawowy"/>
        <w:rPr>
          <w:rFonts w:ascii="Cambria" w:hAnsi="Cambria"/>
          <w:b/>
        </w:rPr>
      </w:pPr>
    </w:p>
    <w:p w14:paraId="6D597530" w14:textId="77777777" w:rsidR="00C51D10" w:rsidRPr="00C51D10" w:rsidRDefault="00C51D10" w:rsidP="00C51D10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6D597531" w14:textId="77777777"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14:paraId="6D597532" w14:textId="77777777"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14:paraId="6D597533" w14:textId="77777777"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14:paraId="6D597534" w14:textId="77777777" w:rsidR="00C51D10" w:rsidRDefault="00C51D10" w:rsidP="001C1B61">
      <w:pPr>
        <w:pStyle w:val="Tekstpodstawowy"/>
        <w:rPr>
          <w:rFonts w:ascii="Cambria" w:hAnsi="Cambria"/>
        </w:rPr>
      </w:pPr>
    </w:p>
    <w:p w14:paraId="6D597535" w14:textId="77777777" w:rsidR="00CA2B01" w:rsidRPr="00C51D10" w:rsidRDefault="00CA2B01" w:rsidP="001C1B61">
      <w:pPr>
        <w:pStyle w:val="Tekstpodstawowy"/>
        <w:rPr>
          <w:rFonts w:ascii="Cambria" w:hAnsi="Cambria"/>
          <w:b/>
        </w:rPr>
      </w:pPr>
      <w:r w:rsidRPr="00C51D10">
        <w:rPr>
          <w:rFonts w:ascii="Cambria" w:hAnsi="Cambria"/>
          <w:b/>
        </w:rPr>
        <w:t>Część V: Klauzula dotycząca podanych informacji.</w:t>
      </w:r>
    </w:p>
    <w:p w14:paraId="6D597536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6D597537" w14:textId="77777777" w:rsidR="00CA2B01" w:rsidRPr="00C51D10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, że informacje podane w powyższych oświadczeniach są aktualne i zgodne z prawdą oraz zostały przedstawione z pełną świadomością konsekwencji wprowadzenia zamawiającego w błąd przy przedstawieniu informacji.</w:t>
      </w:r>
    </w:p>
    <w:p w14:paraId="6D597538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6D597539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6D59753A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6D59753B" w14:textId="77777777" w:rsidR="00CA2B01" w:rsidRPr="00C51D10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sz w:val="22"/>
          <w:szCs w:val="22"/>
        </w:rPr>
      </w:pPr>
    </w:p>
    <w:p w14:paraId="6D59753C" w14:textId="77777777" w:rsidR="00C51D10" w:rsidRPr="00C51D10" w:rsidRDefault="00C51D10" w:rsidP="00C51D10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6D59753D" w14:textId="77777777"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14:paraId="6D59753E" w14:textId="77777777"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14:paraId="6D59753F" w14:textId="77777777"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14:paraId="6D597542" w14:textId="04959AA5" w:rsidR="00CA2B01" w:rsidRPr="00B75F03" w:rsidRDefault="00CA2B01" w:rsidP="00B75F03">
      <w:pPr>
        <w:jc w:val="right"/>
        <w:outlineLvl w:val="0"/>
        <w:rPr>
          <w:rFonts w:asciiTheme="majorHAnsi" w:hAnsiTheme="majorHAnsi"/>
          <w:b/>
          <w:sz w:val="22"/>
          <w:szCs w:val="22"/>
        </w:rPr>
      </w:pPr>
      <w:bookmarkStart w:id="0" w:name="_GoBack"/>
      <w:bookmarkEnd w:id="0"/>
    </w:p>
    <w:sectPr w:rsidR="00CA2B01" w:rsidRPr="00B75F03" w:rsidSect="003F6705">
      <w:headerReference w:type="default" r:id="rId9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20CC98B" w15:done="0"/>
  <w15:commentEx w15:paraId="019C7215" w15:done="0"/>
  <w15:commentEx w15:paraId="73228378" w15:done="0"/>
  <w15:commentEx w15:paraId="1D0F5E91" w15:done="0"/>
  <w15:commentEx w15:paraId="25F1F536" w15:done="0"/>
  <w15:commentEx w15:paraId="63D9D292" w15:done="0"/>
  <w15:commentEx w15:paraId="2466111C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D825011" w14:textId="77777777" w:rsidR="001B3042" w:rsidRDefault="001B3042" w:rsidP="006239B3">
      <w:r>
        <w:separator/>
      </w:r>
    </w:p>
  </w:endnote>
  <w:endnote w:type="continuationSeparator" w:id="0">
    <w:p w14:paraId="55983240" w14:textId="77777777" w:rsidR="001B3042" w:rsidRDefault="001B3042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93A467" w14:textId="77777777" w:rsidR="001B3042" w:rsidRDefault="001B3042" w:rsidP="006239B3">
      <w:r>
        <w:separator/>
      </w:r>
    </w:p>
  </w:footnote>
  <w:footnote w:type="continuationSeparator" w:id="0">
    <w:p w14:paraId="03A95BE1" w14:textId="77777777" w:rsidR="001B3042" w:rsidRDefault="001B3042" w:rsidP="006239B3">
      <w:r>
        <w:continuationSeparator/>
      </w:r>
    </w:p>
  </w:footnote>
  <w:footnote w:id="1">
    <w:p w14:paraId="6D5976B2" w14:textId="77777777" w:rsidR="002A2EA3" w:rsidRDefault="002A2EA3" w:rsidP="001C1B61">
      <w:pPr>
        <w:pStyle w:val="Tekstprzypisudolnego"/>
      </w:pPr>
      <w:r>
        <w:rPr>
          <w:rStyle w:val="Odwoanieprzypisudolnego"/>
        </w:rPr>
        <w:footnoteRef/>
      </w:r>
      <w:r>
        <w:t xml:space="preserve"> Część I </w:t>
      </w:r>
      <w:proofErr w:type="spellStart"/>
      <w:r>
        <w:t>i</w:t>
      </w:r>
      <w:proofErr w:type="spellEnd"/>
      <w:r>
        <w:t xml:space="preserve"> część V oświadczenia – wypełniają wszyscy Wykonawcy. </w:t>
      </w:r>
    </w:p>
    <w:p w14:paraId="6D5976B3" w14:textId="77777777" w:rsidR="002A2EA3" w:rsidRDefault="002A2EA3" w:rsidP="001C1B61">
      <w:pPr>
        <w:pStyle w:val="Tekstprzypisudolnego"/>
      </w:pPr>
      <w:r>
        <w:t xml:space="preserve">  Część II i III wypełniają Wykonawcy, których przedmiotowe oświadczenia dotyczą.</w:t>
      </w:r>
    </w:p>
  </w:footnote>
  <w:footnote w:id="2">
    <w:p w14:paraId="6D5976B4" w14:textId="77777777" w:rsidR="002A2EA3" w:rsidRDefault="002A2EA3" w:rsidP="001C1B61">
      <w:pPr>
        <w:pStyle w:val="Tekstprzypisudolnego"/>
      </w:pPr>
      <w:r>
        <w:rPr>
          <w:rStyle w:val="Odwoanieprzypisudolnego"/>
        </w:rPr>
        <w:footnoteRef/>
      </w:r>
      <w:r>
        <w:t xml:space="preserve"> Należy podać właściwą podstawę wykluczenia spośród wymienionych w art. 24 ust. 1 pkt 13-14, 16-20 lub ust. 5 pkt 1 ustawy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5976AF" w14:textId="77777777" w:rsidR="002A2EA3" w:rsidRDefault="002A2EA3">
    <w:pPr>
      <w:pStyle w:val="Nagwek"/>
    </w:pPr>
    <w:r>
      <w:rPr>
        <w:noProof/>
      </w:rPr>
      <w:drawing>
        <wp:inline distT="0" distB="0" distL="0" distR="0" wp14:anchorId="6D5976B0" wp14:editId="6D5976B1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>
    <w:nsid w:val="03D82336"/>
    <w:multiLevelType w:val="hybridMultilevel"/>
    <w:tmpl w:val="633C68DE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F816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8166C60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>
    <w:nsid w:val="0A953251"/>
    <w:multiLevelType w:val="hybridMultilevel"/>
    <w:tmpl w:val="F5C42952"/>
    <w:lvl w:ilvl="0" w:tplc="04150003">
      <w:start w:val="1"/>
      <w:numFmt w:val="lowerLetter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BD34BC9"/>
    <w:multiLevelType w:val="hybridMultilevel"/>
    <w:tmpl w:val="56CEB1C4"/>
    <w:lvl w:ilvl="0" w:tplc="04150019">
      <w:start w:val="1"/>
      <w:numFmt w:val="lowerLetter"/>
      <w:lvlText w:val="%1.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>
    <w:nsid w:val="0DD54FC6"/>
    <w:multiLevelType w:val="hybridMultilevel"/>
    <w:tmpl w:val="51C6A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E410F19"/>
    <w:multiLevelType w:val="hybridMultilevel"/>
    <w:tmpl w:val="D18C6550"/>
    <w:lvl w:ilvl="0" w:tplc="FA44B982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13">
    <w:nsid w:val="0F561184"/>
    <w:multiLevelType w:val="hybridMultilevel"/>
    <w:tmpl w:val="6DCEE0A8"/>
    <w:lvl w:ilvl="0" w:tplc="1C94C4BA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11EE1CB6"/>
    <w:multiLevelType w:val="hybridMultilevel"/>
    <w:tmpl w:val="398E5AEA"/>
    <w:lvl w:ilvl="0" w:tplc="1B807314">
      <w:start w:val="1"/>
      <w:numFmt w:val="lowerLetter"/>
      <w:lvlText w:val="%1)"/>
      <w:lvlJc w:val="left"/>
      <w:pPr>
        <w:tabs>
          <w:tab w:val="num" w:pos="960"/>
        </w:tabs>
        <w:ind w:left="960" w:hanging="60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>
    <w:nsid w:val="12377C7D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7">
    <w:nsid w:val="1D6B52F0"/>
    <w:multiLevelType w:val="hybridMultilevel"/>
    <w:tmpl w:val="FC54EE34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1EA131B4"/>
    <w:multiLevelType w:val="hybridMultilevel"/>
    <w:tmpl w:val="191A4DAC"/>
    <w:lvl w:ilvl="0" w:tplc="04DCD4E2">
      <w:start w:val="1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FA661D7"/>
    <w:multiLevelType w:val="hybridMultilevel"/>
    <w:tmpl w:val="F554200E"/>
    <w:lvl w:ilvl="0" w:tplc="04150001">
      <w:start w:val="1"/>
      <w:numFmt w:val="decimal"/>
      <w:lvlText w:val="%1."/>
      <w:lvlJc w:val="right"/>
      <w:pPr>
        <w:tabs>
          <w:tab w:val="num" w:pos="113"/>
        </w:tabs>
        <w:ind w:left="11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 w:val="0"/>
        <w:i w:val="0"/>
      </w:rPr>
    </w:lvl>
    <w:lvl w:ilvl="2" w:tplc="84BEE44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0">
    <w:nsid w:val="20F20B0F"/>
    <w:multiLevelType w:val="hybridMultilevel"/>
    <w:tmpl w:val="4950E710"/>
    <w:lvl w:ilvl="0" w:tplc="FA44B982">
      <w:start w:val="1"/>
      <w:numFmt w:val="decimal"/>
      <w:lvlText w:val="%1)"/>
      <w:lvlJc w:val="right"/>
      <w:pPr>
        <w:tabs>
          <w:tab w:val="num" w:pos="1529"/>
        </w:tabs>
        <w:ind w:left="1529" w:hanging="113"/>
      </w:pPr>
      <w:rPr>
        <w:rFonts w:cs="Times New Roman" w:hint="default"/>
        <w:b w:val="0"/>
        <w:i w:val="0"/>
      </w:rPr>
    </w:lvl>
    <w:lvl w:ilvl="1" w:tplc="DF8A3198">
      <w:start w:val="4"/>
      <w:numFmt w:val="lowerLetter"/>
      <w:lvlText w:val="%2)"/>
      <w:lvlJc w:val="left"/>
      <w:pPr>
        <w:tabs>
          <w:tab w:val="num" w:pos="1776"/>
        </w:tabs>
        <w:ind w:left="1776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16"/>
        </w:tabs>
        <w:ind w:left="321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56"/>
        </w:tabs>
        <w:ind w:left="465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76"/>
        </w:tabs>
        <w:ind w:left="537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16"/>
        </w:tabs>
        <w:ind w:left="6816" w:hanging="180"/>
      </w:pPr>
      <w:rPr>
        <w:rFonts w:cs="Times New Roman"/>
      </w:rPr>
    </w:lvl>
  </w:abstractNum>
  <w:abstractNum w:abstractNumId="21">
    <w:nsid w:val="22572E3C"/>
    <w:multiLevelType w:val="hybridMultilevel"/>
    <w:tmpl w:val="E1A066F4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2">
    <w:nsid w:val="236B7BDE"/>
    <w:multiLevelType w:val="hybridMultilevel"/>
    <w:tmpl w:val="376CB8AA"/>
    <w:lvl w:ilvl="0" w:tplc="E0BACCD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3">
    <w:nsid w:val="23774C6A"/>
    <w:multiLevelType w:val="hybridMultilevel"/>
    <w:tmpl w:val="7D6CFC52"/>
    <w:lvl w:ilvl="0" w:tplc="FA44B9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5">
    <w:nsid w:val="24161FFB"/>
    <w:multiLevelType w:val="hybridMultilevel"/>
    <w:tmpl w:val="473C5B52"/>
    <w:lvl w:ilvl="0" w:tplc="0415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03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2" w:tplc="7472A3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27">
    <w:nsid w:val="257A65EA"/>
    <w:multiLevelType w:val="hybridMultilevel"/>
    <w:tmpl w:val="FD1240EC"/>
    <w:lvl w:ilvl="0" w:tplc="32E60952">
      <w:start w:val="1"/>
      <w:numFmt w:val="bullet"/>
      <w:pStyle w:val="Listapunktowana2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277F719A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>
    <w:nsid w:val="27C01B9A"/>
    <w:multiLevelType w:val="multilevel"/>
    <w:tmpl w:val="5D7E1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>
      <w:start w:val="1"/>
      <w:numFmt w:val="decimal"/>
      <w:lvlText w:val="1.%5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0">
    <w:nsid w:val="292077ED"/>
    <w:multiLevelType w:val="hybridMultilevel"/>
    <w:tmpl w:val="3376BC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1">
    <w:nsid w:val="2AEA0361"/>
    <w:multiLevelType w:val="hybridMultilevel"/>
    <w:tmpl w:val="89CAAF94"/>
    <w:lvl w:ilvl="0" w:tplc="0415000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>
    <w:nsid w:val="2B040300"/>
    <w:multiLevelType w:val="hybridMultilevel"/>
    <w:tmpl w:val="73C6D004"/>
    <w:lvl w:ilvl="0" w:tplc="0415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3">
    <w:nsid w:val="2B563F50"/>
    <w:multiLevelType w:val="hybridMultilevel"/>
    <w:tmpl w:val="0A5486E8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DCD4E2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>
    <w:nsid w:val="2CA042EA"/>
    <w:multiLevelType w:val="hybridMultilevel"/>
    <w:tmpl w:val="0532A70A"/>
    <w:lvl w:ilvl="0" w:tplc="91E0C4B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B4B05F26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53926098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35">
    <w:nsid w:val="2E8D07A0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>
    <w:nsid w:val="2F48093A"/>
    <w:multiLevelType w:val="hybridMultilevel"/>
    <w:tmpl w:val="DFAC8A12"/>
    <w:lvl w:ilvl="0" w:tplc="FA44B98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>
    <w:nsid w:val="2FCE3C8C"/>
    <w:multiLevelType w:val="hybridMultilevel"/>
    <w:tmpl w:val="EB9420D0"/>
    <w:lvl w:ilvl="0" w:tplc="638459BC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38">
    <w:nsid w:val="312E7934"/>
    <w:multiLevelType w:val="multilevel"/>
    <w:tmpl w:val="09B82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39">
    <w:nsid w:val="374931DF"/>
    <w:multiLevelType w:val="hybridMultilevel"/>
    <w:tmpl w:val="DC2AD600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1">
    <w:nsid w:val="39FF1C24"/>
    <w:multiLevelType w:val="hybridMultilevel"/>
    <w:tmpl w:val="6CB2873C"/>
    <w:lvl w:ilvl="0" w:tplc="04150001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3">
    <w:nsid w:val="3B3344BE"/>
    <w:multiLevelType w:val="hybridMultilevel"/>
    <w:tmpl w:val="BC521484"/>
    <w:lvl w:ilvl="0" w:tplc="37AE6768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4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46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48">
    <w:nsid w:val="456F77A1"/>
    <w:multiLevelType w:val="hybridMultilevel"/>
    <w:tmpl w:val="D2B61EC2"/>
    <w:lvl w:ilvl="0" w:tplc="456834AC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50">
    <w:nsid w:val="47C35309"/>
    <w:multiLevelType w:val="hybridMultilevel"/>
    <w:tmpl w:val="73FAC43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51">
    <w:nsid w:val="48507B26"/>
    <w:multiLevelType w:val="hybridMultilevel"/>
    <w:tmpl w:val="6C2AEAC6"/>
    <w:lvl w:ilvl="0" w:tplc="3642FF36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3">
    <w:nsid w:val="4C50622F"/>
    <w:multiLevelType w:val="hybridMultilevel"/>
    <w:tmpl w:val="E4C29FF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4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55">
    <w:nsid w:val="500E5E9F"/>
    <w:multiLevelType w:val="hybridMultilevel"/>
    <w:tmpl w:val="88A4730C"/>
    <w:lvl w:ilvl="0" w:tplc="37AE6768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>
    <w:nsid w:val="512D7C05"/>
    <w:multiLevelType w:val="hybridMultilevel"/>
    <w:tmpl w:val="25EE8486"/>
    <w:lvl w:ilvl="0" w:tplc="7EB41C6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8">
    <w:nsid w:val="585A3A67"/>
    <w:multiLevelType w:val="hybridMultilevel"/>
    <w:tmpl w:val="8CFC17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>
    <w:nsid w:val="598B70BE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60">
    <w:nsid w:val="5D792299"/>
    <w:multiLevelType w:val="hybridMultilevel"/>
    <w:tmpl w:val="E08E55AE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1">
    <w:nsid w:val="5E232401"/>
    <w:multiLevelType w:val="hybridMultilevel"/>
    <w:tmpl w:val="198C6C3E"/>
    <w:lvl w:ilvl="0" w:tplc="14A0C168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2">
    <w:nsid w:val="5F69123A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3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4">
    <w:nsid w:val="6C8C0A92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65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6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6828F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>
    <w:nsid w:val="73777F68"/>
    <w:multiLevelType w:val="hybridMultilevel"/>
    <w:tmpl w:val="790C2620"/>
    <w:lvl w:ilvl="0" w:tplc="0415000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8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9">
    <w:nsid w:val="77F36629"/>
    <w:multiLevelType w:val="hybridMultilevel"/>
    <w:tmpl w:val="62D4D0CE"/>
    <w:lvl w:ilvl="0" w:tplc="FFFFFFF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1">
    <w:nsid w:val="7BF40205"/>
    <w:multiLevelType w:val="hybridMultilevel"/>
    <w:tmpl w:val="4288B6AC"/>
    <w:lvl w:ilvl="0" w:tplc="37AE67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>
    <w:nsid w:val="7C95343B"/>
    <w:multiLevelType w:val="multilevel"/>
    <w:tmpl w:val="D3F01D24"/>
    <w:lvl w:ilvl="0">
      <w:start w:val="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eastAsia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880"/>
        </w:tabs>
        <w:ind w:left="880" w:hanging="54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00"/>
        </w:tabs>
        <w:ind w:left="140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740"/>
        </w:tabs>
        <w:ind w:left="1740" w:hanging="72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440"/>
        </w:tabs>
        <w:ind w:left="244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2780"/>
        </w:tabs>
        <w:ind w:left="2780" w:hanging="108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3480"/>
        </w:tabs>
        <w:ind w:left="3480" w:hanging="144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44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4520"/>
        </w:tabs>
        <w:ind w:left="4520" w:hanging="1800"/>
      </w:pPr>
      <w:rPr>
        <w:rFonts w:eastAsia="Times New Roman" w:cs="Times New Roman" w:hint="default"/>
        <w:b w:val="0"/>
      </w:rPr>
    </w:lvl>
  </w:abstractNum>
  <w:abstractNum w:abstractNumId="73">
    <w:nsid w:val="7FEB4069"/>
    <w:multiLevelType w:val="hybridMultilevel"/>
    <w:tmpl w:val="832220E2"/>
    <w:lvl w:ilvl="0" w:tplc="4434ECE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33"/>
  </w:num>
  <w:num w:numId="2">
    <w:abstractNumId w:val="16"/>
  </w:num>
  <w:num w:numId="3">
    <w:abstractNumId w:val="68"/>
  </w:num>
  <w:num w:numId="4">
    <w:abstractNumId w:val="57"/>
  </w:num>
  <w:num w:numId="5">
    <w:abstractNumId w:val="46"/>
  </w:num>
  <w:num w:numId="6">
    <w:abstractNumId w:val="49"/>
  </w:num>
  <w:num w:numId="7">
    <w:abstractNumId w:val="63"/>
  </w:num>
  <w:num w:numId="8">
    <w:abstractNumId w:val="38"/>
  </w:num>
  <w:num w:numId="9">
    <w:abstractNumId w:val="70"/>
  </w:num>
  <w:num w:numId="10">
    <w:abstractNumId w:val="26"/>
  </w:num>
  <w:num w:numId="11">
    <w:abstractNumId w:val="0"/>
  </w:num>
  <w:num w:numId="12">
    <w:abstractNumId w:val="47"/>
  </w:num>
  <w:num w:numId="13">
    <w:abstractNumId w:val="45"/>
  </w:num>
  <w:num w:numId="14">
    <w:abstractNumId w:val="54"/>
  </w:num>
  <w:num w:numId="15">
    <w:abstractNumId w:val="44"/>
  </w:num>
  <w:num w:numId="16">
    <w:abstractNumId w:val="40"/>
  </w:num>
  <w:num w:numId="17">
    <w:abstractNumId w:val="13"/>
  </w:num>
  <w:num w:numId="18">
    <w:abstractNumId w:val="29"/>
  </w:num>
  <w:num w:numId="19">
    <w:abstractNumId w:val="27"/>
  </w:num>
  <w:num w:numId="20">
    <w:abstractNumId w:val="20"/>
  </w:num>
  <w:num w:numId="2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6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3"/>
  </w:num>
  <w:num w:numId="29">
    <w:abstractNumId w:val="69"/>
  </w:num>
  <w:num w:numId="30">
    <w:abstractNumId w:val="31"/>
  </w:num>
  <w:num w:numId="31">
    <w:abstractNumId w:val="39"/>
  </w:num>
  <w:num w:numId="32">
    <w:abstractNumId w:val="51"/>
  </w:num>
  <w:num w:numId="33">
    <w:abstractNumId w:val="48"/>
  </w:num>
  <w:num w:numId="34">
    <w:abstractNumId w:val="60"/>
  </w:num>
  <w:num w:numId="35">
    <w:abstractNumId w:val="41"/>
  </w:num>
  <w:num w:numId="36">
    <w:abstractNumId w:val="61"/>
  </w:num>
  <w:num w:numId="37">
    <w:abstractNumId w:val="62"/>
  </w:num>
  <w:num w:numId="38">
    <w:abstractNumId w:val="72"/>
  </w:num>
  <w:num w:numId="39">
    <w:abstractNumId w:val="32"/>
  </w:num>
  <w:num w:numId="40">
    <w:abstractNumId w:val="53"/>
  </w:num>
  <w:num w:numId="41">
    <w:abstractNumId w:val="30"/>
  </w:num>
  <w:num w:numId="42">
    <w:abstractNumId w:val="59"/>
  </w:num>
  <w:num w:numId="43">
    <w:abstractNumId w:val="19"/>
  </w:num>
  <w:num w:numId="44">
    <w:abstractNumId w:val="22"/>
  </w:num>
  <w:num w:numId="45">
    <w:abstractNumId w:val="34"/>
  </w:num>
  <w:num w:numId="46">
    <w:abstractNumId w:val="12"/>
  </w:num>
  <w:num w:numId="47">
    <w:abstractNumId w:val="37"/>
  </w:num>
  <w:num w:numId="48">
    <w:abstractNumId w:val="43"/>
  </w:num>
  <w:num w:numId="49">
    <w:abstractNumId w:val="66"/>
  </w:num>
  <w:num w:numId="50">
    <w:abstractNumId w:val="50"/>
  </w:num>
  <w:num w:numId="51">
    <w:abstractNumId w:val="55"/>
  </w:num>
  <w:num w:numId="52">
    <w:abstractNumId w:val="71"/>
  </w:num>
  <w:num w:numId="53">
    <w:abstractNumId w:val="58"/>
  </w:num>
  <w:num w:numId="54">
    <w:abstractNumId w:val="9"/>
  </w:num>
  <w:num w:numId="55">
    <w:abstractNumId w:val="21"/>
  </w:num>
  <w:num w:numId="56">
    <w:abstractNumId w:val="64"/>
  </w:num>
  <w:num w:numId="57">
    <w:abstractNumId w:val="11"/>
  </w:num>
  <w:num w:numId="58">
    <w:abstractNumId w:val="17"/>
  </w:num>
  <w:num w:numId="59">
    <w:abstractNumId w:val="56"/>
  </w:num>
  <w:num w:numId="60">
    <w:abstractNumId w:val="6"/>
  </w:num>
  <w:num w:numId="61">
    <w:abstractNumId w:val="8"/>
  </w:num>
  <w:num w:numId="62">
    <w:abstractNumId w:val="7"/>
  </w:num>
  <w:num w:numId="63">
    <w:abstractNumId w:val="18"/>
  </w:num>
  <w:num w:numId="64">
    <w:abstractNumId w:val="35"/>
  </w:num>
  <w:num w:numId="65">
    <w:abstractNumId w:val="28"/>
  </w:num>
  <w:numIdMacAtCleanup w:val="6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leksandra Nowicka">
    <w15:presenceInfo w15:providerId="AD" w15:userId="S-1-5-21-3442737678-1932493805-3548312322-717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rM0NLc0NzA2sDBV0lEKTi0uzszPAykwqQUAtdz7c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D08"/>
    <w:rsid w:val="00020045"/>
    <w:rsid w:val="0002035B"/>
    <w:rsid w:val="00021290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43D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45F1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35B1"/>
    <w:rsid w:val="00084B5C"/>
    <w:rsid w:val="000907D7"/>
    <w:rsid w:val="000910A6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03F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177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5DF6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36E5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AE6"/>
    <w:rsid w:val="00177EFB"/>
    <w:rsid w:val="0018078A"/>
    <w:rsid w:val="001815FE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36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042"/>
    <w:rsid w:val="001B319A"/>
    <w:rsid w:val="001B33A3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6111"/>
    <w:rsid w:val="002000A3"/>
    <w:rsid w:val="00202D8D"/>
    <w:rsid w:val="00202DA8"/>
    <w:rsid w:val="0020311C"/>
    <w:rsid w:val="002033D3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0DCC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F5C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2EA3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0C33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6F04"/>
    <w:rsid w:val="00310030"/>
    <w:rsid w:val="00310D15"/>
    <w:rsid w:val="00311278"/>
    <w:rsid w:val="003117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E29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802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1B5F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70828"/>
    <w:rsid w:val="00370A5E"/>
    <w:rsid w:val="00370D9D"/>
    <w:rsid w:val="00371734"/>
    <w:rsid w:val="003722B7"/>
    <w:rsid w:val="003724DC"/>
    <w:rsid w:val="00372933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B2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A71B8"/>
    <w:rsid w:val="003B0349"/>
    <w:rsid w:val="003B134D"/>
    <w:rsid w:val="003B15B9"/>
    <w:rsid w:val="003B220D"/>
    <w:rsid w:val="003B2CB5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5FF0"/>
    <w:rsid w:val="003D671B"/>
    <w:rsid w:val="003D6897"/>
    <w:rsid w:val="003E0CC4"/>
    <w:rsid w:val="003E0F81"/>
    <w:rsid w:val="003E1808"/>
    <w:rsid w:val="003E1EEB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2CC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16C"/>
    <w:rsid w:val="003F4312"/>
    <w:rsid w:val="003F5010"/>
    <w:rsid w:val="003F53EE"/>
    <w:rsid w:val="003F58D7"/>
    <w:rsid w:val="003F6705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2D00"/>
    <w:rsid w:val="00413189"/>
    <w:rsid w:val="00413842"/>
    <w:rsid w:val="004141B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128"/>
    <w:rsid w:val="004713D8"/>
    <w:rsid w:val="004713EB"/>
    <w:rsid w:val="00471B04"/>
    <w:rsid w:val="00471C05"/>
    <w:rsid w:val="00472293"/>
    <w:rsid w:val="004723F9"/>
    <w:rsid w:val="0047281B"/>
    <w:rsid w:val="004739FB"/>
    <w:rsid w:val="00474584"/>
    <w:rsid w:val="00474949"/>
    <w:rsid w:val="004760D3"/>
    <w:rsid w:val="004775C8"/>
    <w:rsid w:val="00480087"/>
    <w:rsid w:val="00480556"/>
    <w:rsid w:val="00480C54"/>
    <w:rsid w:val="0048382E"/>
    <w:rsid w:val="00483A29"/>
    <w:rsid w:val="00483C73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57A1"/>
    <w:rsid w:val="004A67D7"/>
    <w:rsid w:val="004A6BCF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10D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4FD"/>
    <w:rsid w:val="005009D3"/>
    <w:rsid w:val="00500BE9"/>
    <w:rsid w:val="0050198B"/>
    <w:rsid w:val="005019B7"/>
    <w:rsid w:val="00501C17"/>
    <w:rsid w:val="005029F4"/>
    <w:rsid w:val="0050310F"/>
    <w:rsid w:val="00503315"/>
    <w:rsid w:val="0050389C"/>
    <w:rsid w:val="00503B53"/>
    <w:rsid w:val="00504502"/>
    <w:rsid w:val="005047CF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4F3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CAA"/>
    <w:rsid w:val="005642F7"/>
    <w:rsid w:val="005649FA"/>
    <w:rsid w:val="00564E19"/>
    <w:rsid w:val="00564E25"/>
    <w:rsid w:val="0056501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5C2C"/>
    <w:rsid w:val="00586761"/>
    <w:rsid w:val="005867E8"/>
    <w:rsid w:val="005868AE"/>
    <w:rsid w:val="00586C17"/>
    <w:rsid w:val="00586C3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738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A38"/>
    <w:rsid w:val="005D6CFF"/>
    <w:rsid w:val="005D7247"/>
    <w:rsid w:val="005D7860"/>
    <w:rsid w:val="005E012C"/>
    <w:rsid w:val="005E04ED"/>
    <w:rsid w:val="005E0FC7"/>
    <w:rsid w:val="005E1051"/>
    <w:rsid w:val="005E13B0"/>
    <w:rsid w:val="005E1859"/>
    <w:rsid w:val="005E212C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5F7A4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77C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2C7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3541"/>
    <w:rsid w:val="006F5EEF"/>
    <w:rsid w:val="00700C69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3926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4241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0B"/>
    <w:rsid w:val="007541F9"/>
    <w:rsid w:val="007547D7"/>
    <w:rsid w:val="007555EC"/>
    <w:rsid w:val="0075576E"/>
    <w:rsid w:val="00755FA5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32A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7F01"/>
    <w:rsid w:val="007D07DB"/>
    <w:rsid w:val="007D14D7"/>
    <w:rsid w:val="007D1A2D"/>
    <w:rsid w:val="007D1AA2"/>
    <w:rsid w:val="007D4CE2"/>
    <w:rsid w:val="007D5391"/>
    <w:rsid w:val="007D5BBA"/>
    <w:rsid w:val="007D5E72"/>
    <w:rsid w:val="007D742E"/>
    <w:rsid w:val="007E08B4"/>
    <w:rsid w:val="007E10DB"/>
    <w:rsid w:val="007E20FB"/>
    <w:rsid w:val="007E231C"/>
    <w:rsid w:val="007E2C7B"/>
    <w:rsid w:val="007E31DB"/>
    <w:rsid w:val="007E4242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C0F"/>
    <w:rsid w:val="008137F0"/>
    <w:rsid w:val="00813B22"/>
    <w:rsid w:val="00813D01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1C5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3C3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4DCD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1C9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39A9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31A6"/>
    <w:rsid w:val="00925B42"/>
    <w:rsid w:val="009260CD"/>
    <w:rsid w:val="00926579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819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77F4"/>
    <w:rsid w:val="0095033B"/>
    <w:rsid w:val="009506A6"/>
    <w:rsid w:val="00952C88"/>
    <w:rsid w:val="00953CFD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0F1"/>
    <w:rsid w:val="009808E7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54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3785"/>
    <w:rsid w:val="009A39AA"/>
    <w:rsid w:val="009A4268"/>
    <w:rsid w:val="009A4C0B"/>
    <w:rsid w:val="009A5A2D"/>
    <w:rsid w:val="009A5E9A"/>
    <w:rsid w:val="009A60BD"/>
    <w:rsid w:val="009A677E"/>
    <w:rsid w:val="009A6B94"/>
    <w:rsid w:val="009A6F8F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5F85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DE2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07E1B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3800"/>
    <w:rsid w:val="00A449D6"/>
    <w:rsid w:val="00A44BA1"/>
    <w:rsid w:val="00A4524F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6BF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1581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780"/>
    <w:rsid w:val="00AF4E2B"/>
    <w:rsid w:val="00AF58A7"/>
    <w:rsid w:val="00AF6E0F"/>
    <w:rsid w:val="00B00037"/>
    <w:rsid w:val="00B012DD"/>
    <w:rsid w:val="00B01CD6"/>
    <w:rsid w:val="00B021F0"/>
    <w:rsid w:val="00B034F9"/>
    <w:rsid w:val="00B03A04"/>
    <w:rsid w:val="00B04D4E"/>
    <w:rsid w:val="00B0514A"/>
    <w:rsid w:val="00B05DA0"/>
    <w:rsid w:val="00B0626C"/>
    <w:rsid w:val="00B0694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1BA1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D12"/>
    <w:rsid w:val="00B43BF2"/>
    <w:rsid w:val="00B47BA5"/>
    <w:rsid w:val="00B47EAA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30B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5F03"/>
    <w:rsid w:val="00B76544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200"/>
    <w:rsid w:val="00B90674"/>
    <w:rsid w:val="00B90CAF"/>
    <w:rsid w:val="00B90D60"/>
    <w:rsid w:val="00B9210E"/>
    <w:rsid w:val="00B9245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32"/>
    <w:rsid w:val="00BC1DC3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3EA1"/>
    <w:rsid w:val="00BD4F97"/>
    <w:rsid w:val="00BD50E4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91C"/>
    <w:rsid w:val="00BF61E0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8787A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0CA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A81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9C6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901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2FBE"/>
    <w:rsid w:val="00D335F0"/>
    <w:rsid w:val="00D33D02"/>
    <w:rsid w:val="00D34E9B"/>
    <w:rsid w:val="00D35473"/>
    <w:rsid w:val="00D356EA"/>
    <w:rsid w:val="00D35743"/>
    <w:rsid w:val="00D35F30"/>
    <w:rsid w:val="00D369E1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BD0"/>
    <w:rsid w:val="00D50EEB"/>
    <w:rsid w:val="00D5143D"/>
    <w:rsid w:val="00D518A3"/>
    <w:rsid w:val="00D53058"/>
    <w:rsid w:val="00D5346E"/>
    <w:rsid w:val="00D54557"/>
    <w:rsid w:val="00D55C5F"/>
    <w:rsid w:val="00D55E57"/>
    <w:rsid w:val="00D560C5"/>
    <w:rsid w:val="00D56144"/>
    <w:rsid w:val="00D5649E"/>
    <w:rsid w:val="00D56690"/>
    <w:rsid w:val="00D57C8F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B7D"/>
    <w:rsid w:val="00DC6F18"/>
    <w:rsid w:val="00DC6FB9"/>
    <w:rsid w:val="00DC7445"/>
    <w:rsid w:val="00DD1A21"/>
    <w:rsid w:val="00DD2127"/>
    <w:rsid w:val="00DD2CE5"/>
    <w:rsid w:val="00DD5614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545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FCF"/>
    <w:rsid w:val="00E51746"/>
    <w:rsid w:val="00E51F84"/>
    <w:rsid w:val="00E52C9B"/>
    <w:rsid w:val="00E52EA6"/>
    <w:rsid w:val="00E53A01"/>
    <w:rsid w:val="00E53D78"/>
    <w:rsid w:val="00E547FC"/>
    <w:rsid w:val="00E557B9"/>
    <w:rsid w:val="00E5581D"/>
    <w:rsid w:val="00E5594A"/>
    <w:rsid w:val="00E55ED3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E81"/>
    <w:rsid w:val="00E64F19"/>
    <w:rsid w:val="00E65594"/>
    <w:rsid w:val="00E65803"/>
    <w:rsid w:val="00E65D31"/>
    <w:rsid w:val="00E67107"/>
    <w:rsid w:val="00E67B50"/>
    <w:rsid w:val="00E70439"/>
    <w:rsid w:val="00E7126B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614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912"/>
    <w:rsid w:val="00EE602B"/>
    <w:rsid w:val="00EE6639"/>
    <w:rsid w:val="00EE6C68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39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1A36"/>
    <w:rsid w:val="00F32A4C"/>
    <w:rsid w:val="00F32C03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5C1"/>
    <w:rsid w:val="00F37717"/>
    <w:rsid w:val="00F37FC8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716"/>
    <w:rsid w:val="00F4594E"/>
    <w:rsid w:val="00F504B1"/>
    <w:rsid w:val="00F50706"/>
    <w:rsid w:val="00F5102F"/>
    <w:rsid w:val="00F514B6"/>
    <w:rsid w:val="00F51E04"/>
    <w:rsid w:val="00F5219C"/>
    <w:rsid w:val="00F523A4"/>
    <w:rsid w:val="00F52D6D"/>
    <w:rsid w:val="00F53666"/>
    <w:rsid w:val="00F53B48"/>
    <w:rsid w:val="00F546F4"/>
    <w:rsid w:val="00F553C7"/>
    <w:rsid w:val="00F55E11"/>
    <w:rsid w:val="00F56ADC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3754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569F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268"/>
    <w:rsid w:val="00FD752E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D5966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nhideWhenUsed="0" w:qFormat="1"/>
    <w:lsdException w:name="Emphasis" w:semiHidden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uiPriority w:val="99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99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nhideWhenUsed="0" w:qFormat="1"/>
    <w:lsdException w:name="Emphasis" w:semiHidden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uiPriority w:val="99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99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1/relationships/commentsExtended" Target="commentsExtended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8E09A5-5D89-48C5-95FB-4BA32C390C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62</Words>
  <Characters>3976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46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nna Zolnik</cp:lastModifiedBy>
  <cp:revision>5</cp:revision>
  <cp:lastPrinted>2018-03-09T08:54:00Z</cp:lastPrinted>
  <dcterms:created xsi:type="dcterms:W3CDTF">2018-03-09T08:59:00Z</dcterms:created>
  <dcterms:modified xsi:type="dcterms:W3CDTF">2018-03-09T09:04:00Z</dcterms:modified>
</cp:coreProperties>
</file>